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86.png" ContentType="image/png"/>
  <Override PartName="/word/media/rId94.png" ContentType="image/png"/>
  <Override PartName="/word/media/rId102.png" ContentType="image/png"/>
  <Override PartName="/word/media/rId105.png" ContentType="image/png"/>
  <Override PartName="/word/media/rId112.png" ContentType="image/png"/>
  <Override PartName="/word/media/rId121.png" ContentType="image/png"/>
  <Override PartName="/word/media/rId130.png" ContentType="image/png"/>
  <Override PartName="/word/media/rId139.png" ContentType="image/png"/>
  <Override PartName="/word/media/rId142.png" ContentType="image/png"/>
  <Override PartName="/word/media/rId150.png" ContentType="image/png"/>
  <Override PartName="/word/media/rId28.png" ContentType="image/png"/>
  <Override PartName="/word/media/rId158.png" ContentType="image/png"/>
  <Override PartName="/word/media/rId161.png" ContentType="image/png"/>
  <Override PartName="/word/media/rId168.png" ContentType="image/png"/>
  <Override PartName="/word/media/rId177.png" ContentType="image/png"/>
  <Override PartName="/word/media/rId186.png" ContentType="image/png"/>
  <Override PartName="/word/media/rId195.png" ContentType="image/png"/>
  <Override PartName="/word/media/rId198.png" ContentType="image/png"/>
  <Override PartName="/word/media/rId36.png" ContentType="image/png"/>
  <Override PartName="/word/media/rId39.png" ContentType="image/png"/>
  <Override PartName="/word/media/rId47.png" ContentType="image/png"/>
  <Override PartName="/word/media/rId50.png" ContentType="image/png"/>
  <Override PartName="/word/media/rId62.png" ContentType="image/png"/>
  <Override PartName="/word/media/rId73.png" ContentType="image/png"/>
  <Override PartName="/word/media/rId83.png" ContentType="image/png"/>
  <Override PartName="/word/media/rId44.png" ContentType="image/png"/>
  <Override PartName="/word/media/rId155.png" ContentType="image/png"/>
  <Override PartName="/word/media/rId67.png" ContentType="image/png"/>
  <Override PartName="/word/media/rId25.png" ContentType="image/png"/>
  <Override PartName="/word/media/rId59.png" ContentType="image/png"/>
  <Override PartName="/word/media/rId56.png" ContentType="image/png"/>
  <Override PartName="/word/media/rId33.png" ContentType="image/png"/>
  <Override PartName="/word/media/rId99.png" ContentType="image/png"/>
  <Override PartName="/word/media/rId22.png" ContentType="image/png"/>
  <Override PartName="/word/media/rId53.png" ContentType="image/png"/>
  <Override PartName="/word/media/rId70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3" w:name="ระบบพนจากราชการ"/>
    <w:p>
      <w:pPr>
        <w:pStyle w:val="Heading1"/>
      </w:pPr>
      <w:r>
        <w:t xml:space="preserve">ระบบพ้นจากราชกา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พ้นจากราชการ” ระบบแสดงเมนูย่อย คือ ประกาศเกษียณ, รายการลาออก, รายการลาออก (ลูกจ้าง), Exit interview, รายการบันทึกการถึงแก่กรรม, รายการให้ออก, รายการให้ออก (ลูกจ้าง) และรายงาน</w:t>
      </w:r>
    </w:p>
    <w:p>
      <w:pPr>
        <w:pStyle w:val="CaptionedFigure"/>
      </w:pPr>
      <w:r>
        <w:drawing>
          <wp:inline>
            <wp:extent cx="2071787" cy="1982265"/>
            <wp:effectExtent b="0" l="0" r="0" t="0"/>
            <wp:docPr descr="รูปภาพที่ 14 – 1 พ้น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4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 พ้นจากราชการ</w:t>
      </w:r>
    </w:p>
    <w:bookmarkStart w:id="202" w:name="ประกาศเกษยณ"/>
    <w:p>
      <w:pPr>
        <w:pStyle w:val="Heading2"/>
      </w:pPr>
      <w:r>
        <w:t xml:space="preserve">ประกาศเกษียณ</w:t>
      </w:r>
    </w:p>
    <w:p>
      <w:pPr>
        <w:pStyle w:val="Compact"/>
        <w:numPr>
          <w:ilvl w:val="0"/>
          <w:numId w:val="1002"/>
        </w:numPr>
      </w:pPr>
      <w:r>
        <w:t xml:space="preserve">ทำการคลิกเมนู “ประกาศเกษียณ” ระบบแสดงหน้า “ประกาศเกษียณอายุราชการ” เจ้าหน้าที่สามารถ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 หรือ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ข้อมูลการประกาศเกษียณอายุราชการ โดยการเพิ่มข้อมูลประกาศเกษียณของข้าราชการกรุงเทพมหานครสามัญและลูกจ้างประจำ การทำงานละวิธีการจะเหมือนกัน (เพิ่มเติม : การแก้ไขข้อมูลไม่ว่าจะเป็นประเภทประกาศ เพิ่ม แก้ไข หรือยกเลิกเกษียณจะสามารถทำรายการแก้ไขได้เพียงครั้งละ 1 รายการเท่านั้น เช่น ปัจจุบันกำลังจัดทำข้อมูลรายการประเภทประกาศแก้ไขเกษียณ แต่ต้องการเพิ่มรายการประกาศเพิ่มเกษียณอีกรายการ จะไม่สามารถทำได้ ดังนั้น เจ้าหน้าที่จำเป็นต้องกลับไปจัดการข้อมูลประเภทประกาศแก้ไขเกษียณให้เสร็จทุกขั้นตอนก่อนถึงจะสามารถเพิ่มรายการประกาศเพิ่มเกษียณได้)</w:t>
      </w:r>
    </w:p>
    <w:p>
      <w:pPr>
        <w:pStyle w:val="CaptionedFigure"/>
      </w:pPr>
      <w:r>
        <w:drawing>
          <wp:inline>
            <wp:extent cx="5780542" cy="2679255"/>
            <wp:effectExtent b="0" l="0" r="0" t="0"/>
            <wp:docPr descr="รูปภาพที่ 14 – 2 ประกาศเกษียณอายุ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4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542" cy="26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 ประกาศเกษียณอายุราชการ</w:t>
      </w:r>
    </w:p>
    <w:p>
      <w:pPr>
        <w:pStyle w:val="BlockText"/>
      </w:pPr>
      <w:r>
        <w:t xml:space="preserve">หมายเลข 1 แถบเมนูสำหรับคลิก “ขรก.กทม.สามัญ” และ “ลูกจ้างประจำ”</w:t>
      </w:r>
      <w:r>
        <w:br/>
      </w:r>
      <w:r>
        <w:t xml:space="preserve">หมายเลข 2 ช่องสำหรับคลิกเลือกปีงบประมาณแสดงรายการประกาศเกษียณ</w:t>
      </w:r>
      <w:r>
        <w:br/>
      </w:r>
      <w:r>
        <w:t xml:space="preserve">หมายเลข 3 ไอคอนสำหรับคลิกเพื่อเพิ่มข้อมูลรายการประกาศเกษียณ</w:t>
      </w:r>
      <w:r>
        <w:br/>
      </w:r>
      <w:r>
        <w:t xml:space="preserve">หมายเลข 4 ช่องสำหรับแสดงรายการประกาศเกษียณ</w:t>
      </w:r>
      <w:r>
        <w:br/>
      </w:r>
      <w:r>
        <w:t xml:space="preserve">หมายเลข 5 ไอคอนสำหรับคลิกเพื่อแสดงรายละเอียดรายการประกาศเกษียณและไอคนสำหรับคลิกเพื่อแก้ไขข้อมูลประกาสเกษียณ (โดยไอคอนแก้ไขข้อมูลจะสามารถแสดงเพียงแค่ 1 รายการเท่านั้น)</w:t>
      </w:r>
      <w:r>
        <w:br/>
      </w:r>
      <w:r>
        <w:t xml:space="preserve">หมายเลข 6 ช่องสำหรับคลิกเพื่อกรอกข้อมูลค้นหารายการประกาศเกษียณ</w:t>
      </w:r>
    </w:p>
    <w:bookmarkStart w:id="89" w:name="ประกาศเพมผเกษยณ"/>
    <w:p>
      <w:pPr>
        <w:pStyle w:val="Heading3"/>
      </w:pPr>
      <w:r>
        <w:t xml:space="preserve">ประกาศเพิ่มผู้เกษียณ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 “ประกาศเกษียณ” ซึ่งเมื่อ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ประกาศ เลือกประเภทประกาศที่ต้องการเพิ่มข้อมูล” ให้ทำการคลิกเลือก “ประกาศเพิ่มผู้เกษียณ” จากนั้นทำการคลิก</w:t>
      </w:r>
      <w:r>
        <w:t xml:space="preserve"> </w:t>
      </w:r>
      <w:r>
        <w:drawing>
          <wp:inline>
            <wp:extent cx="375385" cy="240631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o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3094892" cy="2084576"/>
            <wp:effectExtent b="0" l="0" r="0" t="0"/>
            <wp:docPr descr="รูปภาพที่ 14 – 3 เพิ่มประกาศเกษียณ" title="" id="37" name="Picture"/>
            <a:graphic>
              <a:graphicData uri="http://schemas.openxmlformats.org/drawingml/2006/picture">
                <pic:pic>
                  <pic:nvPicPr>
                    <pic:cNvPr descr="images/admin/chapter14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 เพิ่มประกาศ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เพิ่มข้อมูล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เพิ่มข้อมูล</w:t>
      </w:r>
    </w:p>
    <w:p>
      <w:pPr>
        <w:pStyle w:val="CaptionedFigure"/>
      </w:pPr>
      <w:r>
        <w:drawing>
          <wp:inline>
            <wp:extent cx="5780542" cy="2442662"/>
            <wp:effectExtent b="0" l="0" r="0" t="0"/>
            <wp:docPr descr="รูปภาพที่ 14 – 4 รายชื่อผู้เกษียณอายุราชการ" title="" id="40" name="Picture"/>
            <a:graphic>
              <a:graphicData uri="http://schemas.openxmlformats.org/drawingml/2006/picture">
                <pic:pic>
                  <pic:nvPicPr>
                    <pic:cNvPr descr="images/admin/chapter14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542" cy="24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 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ผู้เกษียณอายุราชการ</w:t>
      </w:r>
      <w:r>
        <w:br/>
      </w:r>
      <w:r>
        <w:t xml:space="preserve">หมายเลข 2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3 ช่องสำหรับแสดงรายชื่อผู้เกษียณอายุราชการที่ได้ทำการเพิ่มรายชื่อ</w:t>
      </w:r>
      <w:r>
        <w:br/>
      </w:r>
      <w:r>
        <w:t xml:space="preserve">หมายเลข 4 ไอคอนสำหรับคลิกเพื่อดูข้อมูลทะเบียนประวัติ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เกษียณอายุ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รายชื่อ” หากต้องการเพิ่มรายชื่อคนที่ต้องการ ให้ทำการคลิก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add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ข้อมูล หลังจากคลิกยืนยันเสร็จสิ้น รายชื่อที่ได้ทำการเพิ่มจะปรากฏในหน้า “รายชื่อผู้เกษียณอายุราชการ” ทันที</w:t>
      </w:r>
    </w:p>
    <w:p>
      <w:pPr>
        <w:pStyle w:val="CaptionedFigure"/>
      </w:pPr>
      <w:r>
        <w:drawing>
          <wp:inline>
            <wp:extent cx="5943600" cy="2768757"/>
            <wp:effectExtent b="0" l="0" r="0" t="0"/>
            <wp:docPr descr="รูปภาพที่ 14 – 5 เพิ่มรายชื่อผู้เกษียณอายุราชการ" title="" id="48" name="Picture"/>
            <a:graphic>
              <a:graphicData uri="http://schemas.openxmlformats.org/drawingml/2006/picture">
                <pic:pic>
                  <pic:nvPicPr>
                    <pic:cNvPr descr="images/admin/chapter14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 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สำหรับแสดงรายการชื่อผู้เกษียณที่สามารถคลิกเพิ่มรายชื่อได้</w:t>
      </w:r>
      <w:r>
        <w:br/>
      </w:r>
      <w:r>
        <w:t xml:space="preserve">หมายเลข 2 ปุ่มสำหรับคลิกเพื่อเพิ่มรายผู้เกษียณที่ต้องการ</w:t>
      </w:r>
      <w:r>
        <w:br/>
      </w:r>
      <w:r>
        <w:t xml:space="preserve">หมายเลข 3 ช่องสำหรับคลิกเพื่อรกอกข้อมูลค้นหา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รายชื่อผู้เกษียณ</w:t>
      </w:r>
    </w:p>
    <w:p>
      <w:pPr>
        <w:pStyle w:val="CaptionedFigure"/>
      </w:pPr>
      <w:r>
        <w:drawing>
          <wp:inline>
            <wp:extent cx="5454427" cy="2596128"/>
            <wp:effectExtent b="0" l="0" r="0" t="0"/>
            <wp:docPr descr="รูปภาพที่ 14 – 6 สร้างประกาศรายชื่อผู้เกษียณอายุราชการ" title="" id="51" name="Picture"/>
            <a:graphic>
              <a:graphicData uri="http://schemas.openxmlformats.org/drawingml/2006/picture">
                <pic:pic>
                  <pic:nvPicPr>
                    <pic:cNvPr descr="images/admin/chapter14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427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 สร้างประกาศ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ประกาศรายชื่อผู้เกษียณอายุราชการ ให้ทำการใช้เมาส์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row-dot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731520" cy="211755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file-pdf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ไฟล์รายชื่อผู้เกษียณอายุราชการที่ได้ทำการเพิ่ม หรือหากต้องการแก้ไขข้อมูลรายละเอียดใบประกาศรายชื่อผู้เกษียณ ให้ทำการคลิก</w:t>
      </w:r>
      <w:r>
        <w:t xml:space="preserve"> </w:t>
      </w:r>
      <w:r>
        <w:drawing>
          <wp:inline>
            <wp:extent cx="798896" cy="21175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file-docx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ประกาศรายชื่อ</w:t>
      </w:r>
    </w:p>
    <w:p>
      <w:pPr>
        <w:pStyle w:val="CaptionedFigure"/>
      </w:pPr>
      <w:r>
        <w:drawing>
          <wp:inline>
            <wp:extent cx="4889500" cy="5118100"/>
            <wp:effectExtent b="0" l="0" r="0" t="0"/>
            <wp:docPr descr="รูปภาพที่ 14 – 7 ตัวอย่างเนื้อหาไฟล์ประกาศรายชื่อผู้เกษียณอายุราชการ" title="" id="63" name="Picture"/>
            <a:graphic>
              <a:graphicData uri="http://schemas.openxmlformats.org/drawingml/2006/picture">
                <pic:pic>
                  <pic:nvPicPr>
                    <pic:cNvPr descr="images/admin/chapter14/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 ตัวอย่างเนื้อหาไฟล์ประกาศรายชื่อผู้เกษียณอายุราชการ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 มติ อ.ก.ก.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row-do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มนู</w:t>
      </w:r>
      <w:r>
        <w:t xml:space="preserve"> </w:t>
      </w:r>
      <w:r>
        <w:drawing>
          <wp:inline>
            <wp:extent cx="837397" cy="192505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edit-oog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497739" cy="1758461"/>
            <wp:effectExtent b="0" l="0" r="0" t="0"/>
            <wp:docPr descr="รูปภาพที่ 14 – 8 แก้ไขมติ อ.ก.ก." title="" id="74" name="Picture"/>
            <a:graphic>
              <a:graphicData uri="http://schemas.openxmlformats.org/drawingml/2006/picture">
                <pic:pic>
                  <pic:nvPicPr>
                    <pic:cNvPr descr="images/admin/chapter14/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07"/>
        </w:numPr>
      </w:pPr>
      <w:r>
        <w:t xml:space="preserve">การอัปโหลดไฟล์ประกาศรายชื่อผู้เกษียณอายุราชการเข้าสู่ระบบ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row-dot-gree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upload-fil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ใบประกาศ จากนั้นทำการคลิกเลือกวันที่ที่ประกาศ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-blue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ยืนยันการอัปโหลดไฟล์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3990109" cy="1675334"/>
            <wp:effectExtent b="0" l="0" r="0" t="0"/>
            <wp:docPr descr="รูปภาพที่ 14 – 9 อัปโหลดเอกสาร" title="" id="84" name="Picture"/>
            <a:graphic>
              <a:graphicData uri="http://schemas.openxmlformats.org/drawingml/2006/picture">
                <pic:pic>
                  <pic:nvPicPr>
                    <pic:cNvPr descr="images/admin/chapter14/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ประกาศ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รายชื่อผู้เกษียณอายุราชการ</w:t>
      </w:r>
    </w:p>
    <w:p>
      <w:pPr>
        <w:pStyle w:val="Compact"/>
        <w:numPr>
          <w:ilvl w:val="0"/>
          <w:numId w:val="1008"/>
        </w:numPr>
      </w:pPr>
      <w:r>
        <w:t xml:space="preserve">หลังจากทำการคลิกบันทึกการอัปโหลดไฟล์รายชื่อผู้เกษียณอายุราชการเสร็จสิ้น หากเจ้าหน้าที่ได้ทำการคลิกดาวน์โหลดไฟล์เอกสารประกาศรายชื่อในรูปแบบ .pdf หรือ .docx อีกครั้ง เนื้อหาในรายงานประกาศ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028475" cy="4859748"/>
            <wp:effectExtent b="0" l="0" r="0" t="0"/>
            <wp:docPr descr="รูปภาพที่ 14 – 10 ตัวอย่างเนื้อหาไฟล์ประกาศรายชื่อผู้เกษียณอายุราชการหลังจากบันทึกการอัปโหลดไฟล์" title="" id="87" name="Picture"/>
            <a:graphic>
              <a:graphicData uri="http://schemas.openxmlformats.org/drawingml/2006/picture">
                <pic:pic>
                  <pic:nvPicPr>
                    <pic:cNvPr descr="images/admin/chapter14/1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485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0 ตัวอย่างเนื้อหาไฟล์ประกาศรายชื่อผู้เกษียณอายุราชการหลังจากบันทึกการอัปโหลดไฟล์</w:t>
      </w:r>
    </w:p>
    <w:bookmarkEnd w:id="89"/>
    <w:bookmarkStart w:id="145" w:name="ประกาศแกไขขอมลผเกษยณ"/>
    <w:p>
      <w:pPr>
        <w:pStyle w:val="Heading3"/>
      </w:pPr>
      <w:r>
        <w:t xml:space="preserve">ประกาศแก้ไขข้อมูลผู้เกษียณ</w:t>
      </w:r>
    </w:p>
    <w:p>
      <w:pPr>
        <w:pStyle w:val="Compact"/>
        <w:numPr>
          <w:ilvl w:val="0"/>
          <w:numId w:val="1009"/>
        </w:numPr>
      </w:pPr>
      <w:r>
        <w:t xml:space="preserve">การแก้ไขข้อมูล “ประกาศเกษียณ” ซึ่งเมื่อคลิกไอคอน</w:t>
      </w:r>
      <w:r>
        <w:t xml:space="preserve"> </w:t>
      </w:r>
      <w:r>
        <w:drawing>
          <wp:inline>
            <wp:extent cx="375385" cy="240631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ok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ประกาศ เลือกประเภทประกาศที่ต้องการเพิ่มข้อมูล” ให้ทำการคลิกเลือก “ประกาศแก้ไขข้อมูลผู้เกษียณ” จากนั้น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plus-green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2736805" cy="2046209"/>
            <wp:effectExtent b="0" l="0" r="0" t="0"/>
            <wp:docPr descr="รูปภาพที่ 14 – 11 ประกาศแก้ไขข้อมูลผู้เกษียณ" title="" id="95" name="Picture"/>
            <a:graphic>
              <a:graphicData uri="http://schemas.openxmlformats.org/drawingml/2006/picture">
                <pic:pic>
                  <pic:nvPicPr>
                    <pic:cNvPr descr="images/admin/chapter14/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05" cy="2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1 ประกาศแก้ไขข้อมูลผู้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แก้ไขข้อมูล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แก้ไขข้อมูล</w:t>
      </w:r>
    </w:p>
    <w:p>
      <w:pPr>
        <w:pStyle w:val="Compact"/>
        <w:numPr>
          <w:ilvl w:val="0"/>
          <w:numId w:val="1010"/>
        </w:numPr>
      </w:pPr>
      <w:r>
        <w:t xml:space="preserve">ระบบจะแสดงรายชื่อผู้เกษียณอายุราชการที่ได้ทำการเพิ่มข้อมูลก่อนหน้านี้ โดย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eye-blu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ทะเบียนประวัติ และ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เหตุผล</w:t>
      </w:r>
    </w:p>
    <w:p>
      <w:pPr>
        <w:pStyle w:val="CaptionedFigure"/>
      </w:pPr>
      <w:r>
        <w:drawing>
          <wp:inline>
            <wp:extent cx="5943600" cy="2769464"/>
            <wp:effectExtent b="0" l="0" r="0" t="0"/>
            <wp:docPr descr="รูปภาพที่ 14 – 12 รายชื่อผู้เกษียณอายุราชการที่สามารถแก้ไขได้" title="" id="103" name="Picture"/>
            <a:graphic>
              <a:graphicData uri="http://schemas.openxmlformats.org/drawingml/2006/picture">
                <pic:pic>
                  <pic:nvPicPr>
                    <pic:cNvPr descr="images/admin/chapter14/1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2 รายชื่อผู้เกษียณอายุราชการที่สามารถแก้ไขได้</w:t>
      </w:r>
    </w:p>
    <w:p>
      <w:pPr>
        <w:pStyle w:val="BlockText"/>
      </w:pPr>
      <w:r>
        <w:t xml:space="preserve">หมายเลข 1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2 ช่องสำหรับแสดงรายชื่อผู้เกษียณอายุราชการที่แก้ไขข้อมูลได้</w:t>
      </w:r>
      <w:r>
        <w:br/>
      </w:r>
      <w:r>
        <w:t xml:space="preserve">หมายเลข 3 ไอคอนสำหรับคลิกเพื่อดูข้อมูลและเบียนประวัติและไอคอนสำหรับคลิกเพื่อกรอกรายละเอียดเหตุผลการแก้ไข (เมื่อดำเนินการเสร็จทุกขั้นตอน ไอคอนปากกาหรือแก้ไขจะหายไป)</w:t>
      </w:r>
      <w:r>
        <w:br/>
      </w:r>
      <w:r>
        <w:t xml:space="preserve">หมายเลข 4 ไอคอนสำหรับคลิกเพื่อดูข้อมูลและเบียนประวัติและไอคอนสำหรับคลิกเพื่อดูรายละเอียดเหตุผลการแก้ไขที่ได้ทำการกรอก (ไอคอนจะปรากฏตามรูปภาพก็ต่อเมื่อได้ทำการคลิกกรอกเหตุผลการแก้ไขและบันทึก)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aptionedFigure"/>
      </w:pPr>
      <w:r>
        <w:drawing>
          <wp:inline>
            <wp:extent cx="5639865" cy="2621706"/>
            <wp:effectExtent b="0" l="0" r="0" t="0"/>
            <wp:docPr descr="รูปภาพที่ 14 – 13 จัดการรายชื่อแก้ไขผู้เกษียณอายุราชการ" title="" id="106" name="Picture"/>
            <a:graphic>
              <a:graphicData uri="http://schemas.openxmlformats.org/drawingml/2006/picture">
                <pic:pic>
                  <pic:nvPicPr>
                    <pic:cNvPr descr="images/admin/chapter14/1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865" cy="26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3 จัดการรายชื่อแก้ไข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แก้ไข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11"/>
        </w:numPr>
      </w:pPr>
      <w:r>
        <w:t xml:space="preserve">การแก้ไขประกาศรายชื่อผู้เกษียณ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pen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รอกเหตุผล” ให้ทำการกรอกข้อมูลเหตุผล หาก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ave-blue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การกรอกเหตุ</w:t>
      </w:r>
    </w:p>
    <w:p>
      <w:pPr>
        <w:pStyle w:val="CaptionedFigure"/>
      </w:pPr>
      <w:r>
        <w:drawing>
          <wp:inline>
            <wp:extent cx="3568078" cy="1931110"/>
            <wp:effectExtent b="0" l="0" r="0" t="0"/>
            <wp:docPr descr="รูปภาพที่ 14 – 14 กรอกเหตุผลการแก้ไขประกาศเกษียณ" title="" id="113" name="Picture"/>
            <a:graphic>
              <a:graphicData uri="http://schemas.openxmlformats.org/drawingml/2006/picture">
                <pic:pic>
                  <pic:nvPicPr>
                    <pic:cNvPr descr="images/admin/chapter14/1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4 กรอกเหตุผลการแก้ไขประกาศเกษียณ</w:t>
      </w:r>
    </w:p>
    <w:p>
      <w:pPr>
        <w:pStyle w:val="BlockText"/>
      </w:pPr>
      <w:r>
        <w:t xml:space="preserve">หมายเลข 1 ช่องสำหรับคลิกเพื่อกรอกเหตุผลการยกเลิกประกาศเกษียณ</w:t>
      </w:r>
      <w:r>
        <w:br/>
      </w:r>
      <w:r>
        <w:t xml:space="preserve">หมายเลข 2 ปุ่มสำหรับคลิกบันทึกการกรอกเหตุผลการยกเลิกประกาศเกษียณ</w:t>
      </w:r>
      <w:r>
        <w:br/>
      </w:r>
      <w:r>
        <w:t xml:space="preserve">หมายเลข 3 ไอคอนสำหรับคลิกเพื่อยกเลิกหรือปิดหน้าการกรอกเหตุผลการประกาศยกเลิกเกษียณ</w:t>
      </w:r>
    </w:p>
    <w:p>
      <w:pPr>
        <w:pStyle w:val="Compact"/>
        <w:numPr>
          <w:ilvl w:val="0"/>
          <w:numId w:val="1012"/>
        </w:numPr>
      </w:pPr>
      <w:r>
        <w:t xml:space="preserve">การดาวน์โหลดไฟล์แก้ไขประกาศรายชื่อผู้เกษียณอายุราชการ ให้ทำการใช้เมาส์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row-dot-green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731520" cy="211755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file-pdf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ไฟล์รายชื่อผู้เกษียณอายุราชการที่ได้ทำการแก้ไข หรือหากต้องการแก้ไขข้อมูลรายละเอียดรายงานแก้ไขประกาศรายชื่อผู้เกษียณ ให้ทำการคลิก</w:t>
      </w:r>
      <w:r>
        <w:t xml:space="preserve"> </w:t>
      </w:r>
      <w:r>
        <w:drawing>
          <wp:inline>
            <wp:extent cx="798896" cy="211755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file-docx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แก้ไขประกาศรายชื่อ</w:t>
      </w:r>
    </w:p>
    <w:p>
      <w:pPr>
        <w:pStyle w:val="CaptionedFigure"/>
      </w:pPr>
      <w:r>
        <w:drawing>
          <wp:inline>
            <wp:extent cx="5294567" cy="4846959"/>
            <wp:effectExtent b="0" l="0" r="0" t="0"/>
            <wp:docPr descr="รูปภาพที่ 14 – 15 ตัวอย่างเนื้อหาไฟล์แก้ไขประกาศรายชื่อผู้เกษียณอายุราชการ" title="" id="122" name="Picture"/>
            <a:graphic>
              <a:graphicData uri="http://schemas.openxmlformats.org/drawingml/2006/picture">
                <pic:pic>
                  <pic:nvPicPr>
                    <pic:cNvPr descr="images/admin/chapter14/1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484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5 ตัวอย่างเนื้อหาไฟล์แก้ไขประกาศรายชื่อผู้เกษียณอายุ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 มติ อ.ก.ก.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row-dot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มนู</w:t>
      </w:r>
      <w:r>
        <w:t xml:space="preserve"> </w:t>
      </w:r>
      <w:r>
        <w:drawing>
          <wp:inline>
            <wp:extent cx="837397" cy="192505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edit-oog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save-blue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619233" cy="1854377"/>
            <wp:effectExtent b="0" l="0" r="0" t="0"/>
            <wp:docPr descr="รูปภาพที่ 14 – 16 แก้ไขมติ อ.ก.ก." title="" id="131" name="Picture"/>
            <a:graphic>
              <a:graphicData uri="http://schemas.openxmlformats.org/drawingml/2006/picture">
                <pic:pic>
                  <pic:nvPicPr>
                    <pic:cNvPr descr="images/admin/chapter14/1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6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14"/>
        </w:numPr>
      </w:pPr>
      <w:r>
        <w:t xml:space="preserve">การอัปโหลดไฟล์แก้ไขประกาศรายชื่อผู้เกษียณอายุราชการเข้าสู่ระบบ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row-dot-gree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upload-fil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ใบแก้ไขประกาศ จากนั้นทำการคลิกเลือกวันที่ที่ประกาศ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save-blue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ยืนยันการอัปโหลดไฟล์แก้ไข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3900587" cy="1611390"/>
            <wp:effectExtent b="0" l="0" r="0" t="0"/>
            <wp:docPr descr="รูปภาพที่ 14 – 17 อัปโหลดเอกสาร" title="" id="140" name="Picture"/>
            <a:graphic>
              <a:graphicData uri="http://schemas.openxmlformats.org/drawingml/2006/picture">
                <pic:pic>
                  <pic:nvPicPr>
                    <pic:cNvPr descr="images/admin/chapter14/17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7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แก้ไข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แก้ไขประกาศ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แก้ไขรายชื่อผู้เกษียณอายุราชการ</w:t>
      </w:r>
    </w:p>
    <w:p>
      <w:pPr>
        <w:pStyle w:val="Compact"/>
        <w:numPr>
          <w:ilvl w:val="0"/>
          <w:numId w:val="1015"/>
        </w:numPr>
      </w:pPr>
      <w:r>
        <w:t xml:space="preserve">หลังจากทำการคลิกบันทึกการอัปโหลดไฟล์แก้ไขรายชื่อผู้เกษียณอายุราชการเสร็จสิ้น หากเจ้าหน้าที่ได้ทำการคลิกดาวน์โหลดไฟล์เอกสารแก้ไขประกาศรายชื่อในรูปแบบ .pdf หรือ .docx อีกครั้ง เนื้อหาในรายงานแก้ไขประกาศ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706282" cy="4360984"/>
            <wp:effectExtent b="0" l="0" r="0" t="0"/>
            <wp:docPr descr="รูปภาพที่ 14 – 18 ตัวอย่างเนื้อหาไฟล์แก้ไขประกาศรายชื่อผู้เกษียณอายุราชการหลังจากบันทึกการอัปโหลดไฟล์" title="" id="143" name="Picture"/>
            <a:graphic>
              <a:graphicData uri="http://schemas.openxmlformats.org/drawingml/2006/picture">
                <pic:pic>
                  <pic:nvPicPr>
                    <pic:cNvPr descr="images/admin/chapter14/1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8 ตัวอย่างเนื้อหาไฟล์แก้ไขประกาศรายชื่อผู้เกษียณอายุราชการหลังจากบันทึกการอัปโหลดไฟล์</w:t>
      </w:r>
    </w:p>
    <w:bookmarkEnd w:id="145"/>
    <w:bookmarkStart w:id="201" w:name="ประกาศยกเลกผเกษยณ"/>
    <w:p>
      <w:pPr>
        <w:pStyle w:val="Heading3"/>
      </w:pPr>
      <w:r>
        <w:t xml:space="preserve">ประกาศยกเลิกผู้เกษียณ</w:t>
      </w:r>
    </w:p>
    <w:p>
      <w:pPr>
        <w:pStyle w:val="Compact"/>
        <w:numPr>
          <w:ilvl w:val="0"/>
          <w:numId w:val="1016"/>
        </w:numPr>
      </w:pPr>
      <w:r>
        <w:t xml:space="preserve">การยกเลิกข้อมูล “ประกาศเกษียณ” ซึ่งเมื่อ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plus-green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</w:t>
      </w:r>
      <w:r>
        <w:t xml:space="preserve"> </w:t>
      </w:r>
      <w:r>
        <w:t xml:space="preserve">ประกาศ เลือกประเภทประกาศที่ต้องการเพิ่มข้อมูล” ให้ทำการคลิกเลือก “ประกาศยกเลิกผู้เกษียณ” จากนั้นทำการคลิก</w:t>
      </w:r>
      <w:r>
        <w:t xml:space="preserve"> </w:t>
      </w:r>
      <w:r>
        <w:drawing>
          <wp:inline>
            <wp:extent cx="375385" cy="240631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ok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ลือกประเภท ระบบแสดงหน้า “รายชื่อผู้เกษียณอายุราชการ”</w:t>
      </w:r>
    </w:p>
    <w:p>
      <w:pPr>
        <w:pStyle w:val="CaptionedFigure"/>
      </w:pPr>
      <w:r>
        <w:drawing>
          <wp:inline>
            <wp:extent cx="2749594" cy="2084576"/>
            <wp:effectExtent b="0" l="0" r="0" t="0"/>
            <wp:docPr descr="รูปภาพที่ 14 – 19 ประกาศยกเลิกผู้เกษียณ" title="" id="151" name="Picture"/>
            <a:graphic>
              <a:graphicData uri="http://schemas.openxmlformats.org/drawingml/2006/picture">
                <pic:pic>
                  <pic:nvPicPr>
                    <pic:cNvPr descr="images/admin/chapter14/19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9 ประกาศยกเลิกผู้เกษียณ</w:t>
      </w:r>
    </w:p>
    <w:p>
      <w:pPr>
        <w:pStyle w:val="BlockText"/>
      </w:pPr>
      <w:r>
        <w:t xml:space="preserve">หมายเลข 1 ช่องสำหรับคลิกเลือกประเภทประกาศที่ต้องการยกเลิกผู้เกษียณอายุราชการ</w:t>
      </w:r>
      <w:r>
        <w:br/>
      </w:r>
      <w:r>
        <w:t xml:space="preserve">หมายเลข 2 ปุ่มสำหรับคลิกเพื่อยืนยันการเลือกประเภทประกาศที่ต้องการแก้ไขข้อมูล</w:t>
      </w:r>
    </w:p>
    <w:p>
      <w:pPr>
        <w:pStyle w:val="Compact"/>
        <w:numPr>
          <w:ilvl w:val="0"/>
          <w:numId w:val="1017"/>
        </w:numPr>
      </w:pPr>
      <w:r>
        <w:t xml:space="preserve">ระบบจะแสดงรายชื่อผู้เกษียณอายุราชการที่ได้ทำการเพิ่มข้อมูลก่อนหน้านี้ โดย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eye-blu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ทะเบียนประวัติ และ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elete-red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ชื่อผู้เกษียณอายุราชการ</w:t>
      </w:r>
    </w:p>
    <w:p>
      <w:pPr>
        <w:pStyle w:val="CaptionedFigure"/>
      </w:pPr>
      <w:r>
        <w:drawing>
          <wp:inline>
            <wp:extent cx="5943600" cy="2760898"/>
            <wp:effectExtent b="0" l="0" r="0" t="0"/>
            <wp:docPr descr="รูปภาพที่ 14 – 20 รายชื่อผู้เกษียณอายุราชการที่สามารถยกเลิกได้" title="" id="159" name="Picture"/>
            <a:graphic>
              <a:graphicData uri="http://schemas.openxmlformats.org/drawingml/2006/picture">
                <pic:pic>
                  <pic:nvPicPr>
                    <pic:cNvPr descr="images/admin/chapter14/2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0 รายชื่อผู้เกษียณอายุราชการที่สามารถยกเลิกได้</w:t>
      </w:r>
    </w:p>
    <w:p>
      <w:pPr>
        <w:pStyle w:val="BlockText"/>
      </w:pPr>
      <w:r>
        <w:t xml:space="preserve">หมายเลข 1 ไอคอนสำหรับคลิกเพื่อแสดงเมนูอัปโหลดไฟล์, แก้ไขมติ อ.ก.ก. และเมนูคลิกดาวน์โหลดเอกสารประกาศรายชื่อผู้เกษียณอายุราชการเป็นไฟล์ .pdf และ .docx</w:t>
      </w:r>
      <w:r>
        <w:br/>
      </w:r>
      <w:r>
        <w:t xml:space="preserve">หมายเลข 2 ช่องสำหรับแสดงรายชื่อผู้เกษียณอายุราชการที่ยกเลิกหรือลบข้อมูลได้</w:t>
      </w:r>
      <w:r>
        <w:br/>
      </w:r>
      <w:r>
        <w:t xml:space="preserve">หมายเลข 3 ไอคอนสำหรับคลิกเพื่อดูข้อมูลและเบียนประวัติและไอคอนสำหรับคลิกเพื่อกรอกรายละเอียดเหตุผลการยกเลิกหรือลบ (เมื่อดำเนินการเสร็จทุกขั้นตอน ไอคอนถังขยะหรือลบจะหายไป)</w:t>
      </w:r>
      <w:r>
        <w:br/>
      </w:r>
      <w:r>
        <w:t xml:space="preserve">หมายเลข 4 ไอคอนสำหรับคลิกเพื่อดูข้อมูลและเบียนประวัติและไอคอนสำหรับคลิกเพื่อดูรายละเอียดเหตุผลการยกเลิกหรือลบที่ได้ทำการกรอก (ไอคอนจะปรากฏตามรูปภาพก็ต่อเมื่อได้ทำการคลิกกรอกเหตุผลการยกเลิกหรือลบและบันทึก)</w:t>
      </w:r>
      <w:r>
        <w:br/>
      </w:r>
      <w:r>
        <w:t xml:space="preserve">หมายเลข 5 ช่องสำหรับคลิกเพื่อกรอกข้อมูลค้นหารายชื่อผู้เกษียณอายุราชการ</w:t>
      </w:r>
    </w:p>
    <w:p>
      <w:pPr>
        <w:pStyle w:val="CaptionedFigure"/>
      </w:pPr>
      <w:r>
        <w:drawing>
          <wp:inline>
            <wp:extent cx="5678232" cy="2698439"/>
            <wp:effectExtent b="0" l="0" r="0" t="0"/>
            <wp:docPr descr="รูปภาพที่ 14 – 21 จัดการรายชื่อผู้เกษียณอายุราชการ" title="" id="162" name="Picture"/>
            <a:graphic>
              <a:graphicData uri="http://schemas.openxmlformats.org/drawingml/2006/picture">
                <pic:pic>
                  <pic:nvPicPr>
                    <pic:cNvPr descr="images/admin/chapter14/2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232" cy="269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1 จัดการรายชื่อผู้เกษียณอายุ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สร้างรายงานแก้ไขประกาศรายชื่อผู้เกษียณ</w:t>
      </w:r>
      <w:r>
        <w:br/>
      </w:r>
      <w:r>
        <w:t xml:space="preserve">หมายเลข 2 ช่องสำหรับแสดงเมนูย่อยอัปโหลดไฟล์, แก้ไข มติ อ.ก.ก., ไฟล์ .pdf และไฟล์ .docx</w:t>
      </w:r>
    </w:p>
    <w:p>
      <w:pPr>
        <w:pStyle w:val="Compact"/>
        <w:numPr>
          <w:ilvl w:val="0"/>
          <w:numId w:val="1018"/>
        </w:numPr>
      </w:pPr>
      <w:r>
        <w:t xml:space="preserve">การยกเลิกรายชื่อผู้เกษียณ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delete-re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รอกเหตุผล” ให้ทำการกรอกข้อมูลเหตุผล หาก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save-blue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การกรอกเหตุ</w:t>
      </w:r>
    </w:p>
    <w:p>
      <w:pPr>
        <w:pStyle w:val="CaptionedFigure"/>
      </w:pPr>
      <w:r>
        <w:drawing>
          <wp:inline>
            <wp:extent cx="3568078" cy="1918321"/>
            <wp:effectExtent b="0" l="0" r="0" t="0"/>
            <wp:docPr descr="รูปภาพที่ 14 – 22 กรอกเหตุผลการยกเลิกประกาศเกษียณ" title="" id="169" name="Picture"/>
            <a:graphic>
              <a:graphicData uri="http://schemas.openxmlformats.org/drawingml/2006/picture">
                <pic:pic>
                  <pic:nvPicPr>
                    <pic:cNvPr descr="images/admin/chapter14/2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2 กรอกเหตุผลการยกเลิกประกาศเกษียณ</w:t>
      </w:r>
    </w:p>
    <w:p>
      <w:pPr>
        <w:pStyle w:val="BlockText"/>
      </w:pPr>
      <w:r>
        <w:t xml:space="preserve">หมายเลข 1 ช่องสำหรับคลิกเพื่อกรอกเหตุผลการยกเลิกประกาศเกษียณ</w:t>
      </w:r>
      <w:r>
        <w:br/>
      </w:r>
      <w:r>
        <w:t xml:space="preserve">หมายเลข 2 ปุ่มสำหรับคลิกบันทึกการกรอกเหตุผลการยกเลิกประกาศเกษียณ</w:t>
      </w:r>
      <w:r>
        <w:br/>
      </w:r>
      <w:r>
        <w:t xml:space="preserve">หมายเลข 3 ไอคอนสำหรับคลิกเพื่อยกเลิกหรือปิดหน้าการกรอกเหตุผลการประกาศยกเลิกเกษียณ</w:t>
      </w:r>
    </w:p>
    <w:p>
      <w:pPr>
        <w:pStyle w:val="Compact"/>
        <w:numPr>
          <w:ilvl w:val="0"/>
          <w:numId w:val="1019"/>
        </w:numPr>
      </w:pPr>
      <w:r>
        <w:t xml:space="preserve">การดาวน์โหลดไฟล์ยกเลิกประกาศรายชื่อผู้เกษียณอายุราชการ ให้ทำการใช้เมาส์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row-dot-green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731520" cy="211755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file-pdf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ไฟล์รายชื่อผู้เกษียณอายุราชการที่ได้ทำการยกเลิกหรือลบรายชื่อ หรือหากต้องการแก้ไขข้อมูลรายละเอียดรายงานแก้ไขประกาศรายชื่อผู้เกษียณ ให้ทำการคลิก</w:t>
      </w:r>
      <w:r>
        <w:t xml:space="preserve"> </w:t>
      </w:r>
      <w:r>
        <w:drawing>
          <wp:inline>
            <wp:extent cx="798896" cy="211755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file-docx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แก้ไขข้อมูลเสร็จสิ้น ให้บันทึกไฟล์จาก .docx เป็น .pdf เพื่อทำการนำไฟล์มาอัปโหลดเข้าสู่ระบบประกาศยกเลิกรายชื่อผู้เกษียณ</w:t>
      </w:r>
    </w:p>
    <w:p>
      <w:pPr>
        <w:pStyle w:val="CaptionedFigure"/>
      </w:pPr>
      <w:r>
        <w:drawing>
          <wp:inline>
            <wp:extent cx="5077158" cy="5192257"/>
            <wp:effectExtent b="0" l="0" r="0" t="0"/>
            <wp:docPr descr="รูปภาพที่ 14 – 23 ตัวอย่างเนื้อหาไฟล์ประกาศยกเลิกรายชื่อผู้เกษียณอายุราชการ" title="" id="178" name="Picture"/>
            <a:graphic>
              <a:graphicData uri="http://schemas.openxmlformats.org/drawingml/2006/picture">
                <pic:pic>
                  <pic:nvPicPr>
                    <pic:cNvPr descr="images/admin/chapter14/2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519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3 ตัวอย่างเนื้อหาไฟล์ประกาศยกเลิกรายชื่อผู้เกษียณอายุราชการ</w:t>
      </w:r>
    </w:p>
    <w:p>
      <w:pPr>
        <w:pStyle w:val="Compact"/>
        <w:numPr>
          <w:ilvl w:val="0"/>
          <w:numId w:val="1020"/>
        </w:numPr>
      </w:pPr>
      <w:r>
        <w:t xml:space="preserve">การแก้ไขข้อมูล มติ อ.ก.ก.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80" name="Picture"/>
            <a:graphic>
              <a:graphicData uri="http://schemas.openxmlformats.org/drawingml/2006/picture">
                <pic:pic>
                  <pic:nvPicPr>
                    <pic:cNvPr descr="images/button/row-dot-green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มนู</w:t>
      </w:r>
      <w:r>
        <w:t xml:space="preserve"> </w:t>
      </w:r>
      <w:r>
        <w:drawing>
          <wp:inline>
            <wp:extent cx="837397" cy="192505"/>
            <wp:effectExtent b="0" l="0" r="0" t="0"/>
            <wp:docPr descr="close" title="" id="182" name="Picture"/>
            <a:graphic>
              <a:graphicData uri="http://schemas.openxmlformats.org/drawingml/2006/picture">
                <pic:pic>
                  <pic:nvPicPr>
                    <pic:cNvPr descr="images/button/edit-oog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มติ อ.ก.ก.” ทำการแก้ไขข้อมูลตามที่ต้องการ และ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save-blue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657600" cy="1841588"/>
            <wp:effectExtent b="0" l="0" r="0" t="0"/>
            <wp:docPr descr="รูปภาพที่ 14 – 24 แก้ไขมติ อ.ก.ก." title="" id="187" name="Picture"/>
            <a:graphic>
              <a:graphicData uri="http://schemas.openxmlformats.org/drawingml/2006/picture">
                <pic:pic>
                  <pic:nvPicPr>
                    <pic:cNvPr descr="images/admin/chapter14/2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4 แก้ไขมติ อ.ก.ก.</w:t>
      </w:r>
    </w:p>
    <w:p>
      <w:pPr>
        <w:pStyle w:val="BlockText"/>
      </w:pPr>
      <w:r>
        <w:t xml:space="preserve">หมายเลข 1 ช่องสำหรับบคลิกเพื่อกรอกหรือแก้ไขข้อมูลมติ อ.ก.ก</w:t>
      </w:r>
      <w:r>
        <w:br/>
      </w:r>
      <w:r>
        <w:t xml:space="preserve">หมายเลข 2 ปุ่มสำหรับคลิกเพื่อบันทึกการกรอกหรือแก้ไขข้อมูลมติ อ.ก.ก.</w:t>
      </w:r>
      <w:r>
        <w:br/>
      </w:r>
      <w:r>
        <w:t xml:space="preserve">หมายเลข 3 ไอคอนสำหรับคลิกเพื่อยกเลิกหรือปิดหน้าต่างการกรอกหรือแก้ไขข้อมูลมติ อ.ก.ก.</w:t>
      </w:r>
    </w:p>
    <w:p>
      <w:pPr>
        <w:pStyle w:val="Compact"/>
        <w:numPr>
          <w:ilvl w:val="0"/>
          <w:numId w:val="1021"/>
        </w:numPr>
      </w:pPr>
      <w:r>
        <w:t xml:space="preserve">การอัปโหลดไฟล์ประกาศยกเลิกรายชื่อผู้เกษียณอายุราชการเข้าสู่ระบบ ให้ทำการคลิก</w:t>
      </w:r>
      <w:r>
        <w:t xml:space="preserve"> </w:t>
      </w:r>
      <w:r>
        <w:drawing>
          <wp:inline>
            <wp:extent cx="86627" cy="192505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row-dot-green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upload-fil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ปโหลดเอกสาร” ให้ทำการคลิกเลือกไฟล์ที่ได้ทำการคลิกดาวน์โหลดไฟล์ .pdf เพื่ออัปโหลดรายงานประกาศยกเลิก จากนั้นทำการคลิกเลือกวันที่ที่ประกาศ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save-blue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ยืนยันการอัปโหลดไฟล์ประกาศยกเลิกรายชื่อผู้เกษียณอายุราชการเสร็จสิ้น เมนูช่อง “อัปโหลดไฟล์” จะหายไปทันทีเพื่อไม่ให้แก้ไขข้อมูล</w:t>
      </w:r>
    </w:p>
    <w:p>
      <w:pPr>
        <w:pStyle w:val="CaptionedFigure"/>
      </w:pPr>
      <w:r>
        <w:drawing>
          <wp:inline>
            <wp:extent cx="4066841" cy="1726489"/>
            <wp:effectExtent b="0" l="0" r="0" t="0"/>
            <wp:docPr descr="รูปภาพที่ 14 – 25 อัปโหลดเอกสาร" title="" id="196" name="Picture"/>
            <a:graphic>
              <a:graphicData uri="http://schemas.openxmlformats.org/drawingml/2006/picture">
                <pic:pic>
                  <pic:nvPicPr>
                    <pic:cNvPr descr="images/admin/chapter14/2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172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5 อัปโหลดเอกสาร</w:t>
      </w:r>
    </w:p>
    <w:p>
      <w:pPr>
        <w:pStyle w:val="BlockText"/>
      </w:pPr>
      <w:r>
        <w:t xml:space="preserve">หมายเลข 1 ช่องสำหรับคลิกเพื่ออัปโหลดเอกสารไฟล์ประกาศยกเลิกรายชื่อผู้เกษียณอายุราชการ</w:t>
      </w:r>
      <w:r>
        <w:br/>
      </w:r>
      <w:r>
        <w:t xml:space="preserve">หมายเลข 2 ช่องสำหรับคลิกเลือกวันที่ประกาศ</w:t>
      </w:r>
      <w:r>
        <w:br/>
      </w:r>
      <w:r>
        <w:t xml:space="preserve">หมายเลข 3 ปุ่มสำหรับคลิกเพื่อบันทึกข้อมูลการอัปโหลดไฟล์ประกาศยกเลิกรายชื่อผู้เกษียณ</w:t>
      </w:r>
      <w:r>
        <w:br/>
      </w:r>
      <w:r>
        <w:t xml:space="preserve">หมายเลข 4 ไอคอนสำหรับคลิกเพื่อยกเลิกหรือปิดหน้าการอัปโหลดไฟล์ประกาศรายชื่อผู้เกษียณอายุราชการ</w:t>
      </w:r>
    </w:p>
    <w:p>
      <w:pPr>
        <w:pStyle w:val="Compact"/>
        <w:numPr>
          <w:ilvl w:val="0"/>
          <w:numId w:val="1022"/>
        </w:numPr>
      </w:pPr>
      <w:r>
        <w:t xml:space="preserve">หลังจากทำการคลิกบันทึกการอัปโหลดไฟล์ประกาศยกเลิกรายชื่อผู้เกษียณอายุราชการเสร็จสิ้น หากเจ้าหน้าที่ได้ทำการคลิกดาวน์โหลดไฟล์เอกสารประกาศยกเลิกรายชื่อในรูปแบบ .pdf หรือ .docx อีกครั้ง เนื้อหาในรายงานประกาศยกเลิกจะแสดงวันที่ที่คลิกเลือกประกาศวันที่ในขั้นตอนอัปโหลดเอกสารมาให้เพิ่มเติม</w:t>
      </w:r>
    </w:p>
    <w:p>
      <w:pPr>
        <w:pStyle w:val="CaptionedFigure"/>
      </w:pPr>
      <w:r>
        <w:drawing>
          <wp:inline>
            <wp:extent cx="4706282" cy="4540027"/>
            <wp:effectExtent b="0" l="0" r="0" t="0"/>
            <wp:docPr descr="รูปภาพที่ 14 – 26 ตัวอย่างเนื้อหาไฟล์แก้ไขประกาศรายชื่อผู้เกษียณอายุราชการหลังจากบันทึกการอัปโหลดไฟล์" title="" id="199" name="Picture"/>
            <a:graphic>
              <a:graphicData uri="http://schemas.openxmlformats.org/drawingml/2006/picture">
                <pic:pic>
                  <pic:nvPicPr>
                    <pic:cNvPr descr="images/admin/chapter14/2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5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6 ตัวอย่างเนื้อหาไฟล์แก้ไขประกาศรายชื่อผู้เกษียณอายุราชการหลังจากบันทึกการอัปโหลดไฟล์</w:t>
      </w:r>
    </w:p>
    <w:bookmarkEnd w:id="201"/>
    <w:bookmarkEnd w:id="202"/>
    <w:bookmarkEnd w:id="20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50" Target="media/rId150.png" /><Relationship Type="http://schemas.openxmlformats.org/officeDocument/2006/relationships/image" Id="rId28" Target="media/rId28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77" Target="media/rId177.png" /><Relationship Type="http://schemas.openxmlformats.org/officeDocument/2006/relationships/image" Id="rId186" Target="media/rId186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44" Target="media/rId44.png" /><Relationship Type="http://schemas.openxmlformats.org/officeDocument/2006/relationships/image" Id="rId155" Target="media/rId155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70" Target="media/rId70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1Z</dcterms:created>
  <dcterms:modified xsi:type="dcterms:W3CDTF">2025-06-23T0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